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AE344" w14:textId="77777777" w:rsidR="0030159F" w:rsidRPr="00AE3576" w:rsidRDefault="0030159F" w:rsidP="00837B47">
      <w:pPr>
        <w:jc w:val="center"/>
        <w:rPr>
          <w:b/>
          <w:sz w:val="28"/>
          <w:szCs w:val="28"/>
          <w:lang w:val="ro-RO"/>
        </w:rPr>
      </w:pPr>
      <w:r w:rsidRPr="00AE3576">
        <w:rPr>
          <w:b/>
          <w:sz w:val="28"/>
          <w:szCs w:val="28"/>
          <w:lang w:val="ro-RO"/>
        </w:rPr>
        <w:t>Instrucțiuni în vederea participării la examenul de competență lingvistică</w:t>
      </w:r>
    </w:p>
    <w:p w14:paraId="7CAD9EC3" w14:textId="77777777" w:rsidR="0030159F" w:rsidRPr="00AE3576" w:rsidRDefault="0030159F">
      <w:pPr>
        <w:rPr>
          <w:lang w:val="ro-RO"/>
        </w:rPr>
      </w:pPr>
    </w:p>
    <w:p w14:paraId="2BB090BB" w14:textId="7B8EBD8B" w:rsidR="004F6E3D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În vederea autentificării, va rugăm să 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aveți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instalat pe telefon/tableta/ calculator aplicația 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U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s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r w:rsidR="00663B83" w:rsidRPr="00AE3576">
        <w:rPr>
          <w:rStyle w:val="Hyperlink"/>
          <w:rFonts w:ascii="Times New Roman" w:hAnsi="Times New Roman" w:cs="Times New Roman"/>
          <w:sz w:val="24"/>
          <w:szCs w:val="24"/>
          <w:lang w:val="ro-RO"/>
        </w:rPr>
        <w:t>https://zoom.us/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>) și s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>ă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aveți pregătit un act de identitate. </w:t>
      </w:r>
    </w:p>
    <w:p w14:paraId="22CC40C1" w14:textId="77777777" w:rsidR="00925594" w:rsidRPr="00AE3576" w:rsidRDefault="00925594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2FAD335F" w14:textId="6E6C55D7" w:rsidR="0030159F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Accesul pe platforma </w:t>
      </w:r>
      <w:r w:rsidR="0088129B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.us va fi p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ermis </w:t>
      </w:r>
      <w:r w:rsidR="00663B83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>începând</w:t>
      </w:r>
      <w:r w:rsidR="00C44735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cu ora 8</w:t>
      </w:r>
      <w:r w:rsidR="00663B83" w:rsidRPr="00AE3576">
        <w:rPr>
          <w:rFonts w:ascii="Times New Roman" w:hAnsi="Times New Roman" w:cs="Times New Roman"/>
          <w:b/>
          <w:bCs/>
          <w:sz w:val="24"/>
          <w:szCs w:val="24"/>
          <w:lang w:val="ro-RO"/>
        </w:rPr>
        <w:t>:</w:t>
      </w:r>
      <w:r w:rsidR="00526DCE">
        <w:rPr>
          <w:rFonts w:ascii="Times New Roman" w:hAnsi="Times New Roman" w:cs="Times New Roman"/>
          <w:b/>
          <w:bCs/>
          <w:sz w:val="24"/>
          <w:szCs w:val="24"/>
          <w:lang w:val="ro-RO"/>
        </w:rPr>
        <w:t>3</w:t>
      </w:r>
      <w:r w:rsidR="00476FC3">
        <w:rPr>
          <w:rFonts w:ascii="Times New Roman" w:hAnsi="Times New Roman" w:cs="Times New Roman"/>
          <w:b/>
          <w:bCs/>
          <w:sz w:val="24"/>
          <w:szCs w:val="24"/>
          <w:lang w:val="ro-RO"/>
        </w:rPr>
        <w:t>0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pentru autentificarea partici</w:t>
      </w:r>
      <w:r w:rsidR="00C44735" w:rsidRPr="00AE3576">
        <w:rPr>
          <w:rFonts w:ascii="Times New Roman" w:hAnsi="Times New Roman" w:cs="Times New Roman"/>
          <w:sz w:val="24"/>
          <w:szCs w:val="24"/>
          <w:lang w:val="ro-RO"/>
        </w:rPr>
        <w:t>pă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rii la examenul de competență lingvistică. Autentificarea se va </w:t>
      </w:r>
      <w:r w:rsidR="00925594" w:rsidRPr="00AE3576">
        <w:rPr>
          <w:rFonts w:ascii="Times New Roman" w:hAnsi="Times New Roman" w:cs="Times New Roman"/>
          <w:sz w:val="24"/>
          <w:szCs w:val="24"/>
          <w:lang w:val="ro-RO"/>
        </w:rPr>
        <w:t>efectua atât video cât și audio, pe tot parcursul examenului.</w:t>
      </w:r>
    </w:p>
    <w:p w14:paraId="10DCDE8B" w14:textId="1142D7CC" w:rsidR="00925594" w:rsidRPr="00AE3576" w:rsidRDefault="005F6039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245300">
        <w:rPr>
          <w:rFonts w:ascii="Times New Roman" w:hAnsi="Times New Roman" w:cs="Times New Roman"/>
          <w:color w:val="FF0000"/>
          <w:sz w:val="24"/>
          <w:szCs w:val="24"/>
          <w:lang w:val="ro-RO"/>
        </w:rPr>
        <w:t>Lipsa identificării va conduce la declararea absenței de la testul de competență lingvistică</w:t>
      </w:r>
      <w:r>
        <w:rPr>
          <w:rFonts w:ascii="Times New Roman" w:hAnsi="Times New Roman" w:cs="Times New Roman"/>
          <w:color w:val="FF0000"/>
          <w:sz w:val="24"/>
          <w:szCs w:val="24"/>
          <w:lang w:val="ro-RO"/>
        </w:rPr>
        <w:t>.</w:t>
      </w:r>
    </w:p>
    <w:p w14:paraId="299341A3" w14:textId="23507204" w:rsidR="004151C7" w:rsidRPr="004151C7" w:rsidRDefault="0030159F" w:rsidP="004151C7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ro-RO"/>
        </w:rPr>
      </w:pPr>
      <w:r w:rsidRPr="00657363">
        <w:rPr>
          <w:rFonts w:ascii="Times New Roman" w:hAnsi="Times New Roman" w:cs="Times New Roman"/>
          <w:b/>
          <w:bCs/>
          <w:sz w:val="24"/>
          <w:szCs w:val="24"/>
          <w:lang w:val="ro-RO"/>
        </w:rPr>
        <w:t>Link-ul pentru acces este:</w:t>
      </w:r>
      <w:r w:rsidRPr="0065736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ro-RO"/>
        </w:rPr>
        <w:t xml:space="preserve"> </w:t>
      </w:r>
    </w:p>
    <w:p w14:paraId="04B1AE74" w14:textId="6032D2CD" w:rsidR="004151C7" w:rsidRPr="004151C7" w:rsidRDefault="004151C7" w:rsidP="004151C7">
      <w:pPr>
        <w:shd w:val="clear" w:color="auto" w:fill="FFFFFF"/>
        <w:rPr>
          <w:rFonts w:ascii="Helvetica" w:hAnsi="Helvetica" w:cs="Helvetica"/>
          <w:color w:val="222222"/>
          <w:shd w:val="clear" w:color="auto" w:fill="FFFFFF"/>
        </w:rPr>
      </w:pPr>
      <w:r w:rsidRPr="004151C7">
        <w:rPr>
          <w:rFonts w:ascii="Helvetica" w:hAnsi="Helvetica" w:cs="Helvetica"/>
          <w:color w:val="222222"/>
          <w:shd w:val="clear" w:color="auto" w:fill="FFFFFF"/>
        </w:rPr>
        <w:t>Time: Sep 11, 2023 08:30 Bucharest</w:t>
      </w:r>
    </w:p>
    <w:p w14:paraId="6AB87BD8" w14:textId="18CDEA07" w:rsidR="004151C7" w:rsidRPr="004151C7" w:rsidRDefault="004151C7" w:rsidP="004151C7">
      <w:pPr>
        <w:shd w:val="clear" w:color="auto" w:fill="FFFFFF"/>
        <w:rPr>
          <w:rFonts w:ascii="Helvetica" w:hAnsi="Helvetica" w:cs="Helvetica"/>
          <w:b/>
          <w:color w:val="222222"/>
          <w:shd w:val="clear" w:color="auto" w:fill="FFFFFF"/>
        </w:rPr>
      </w:pPr>
      <w:r w:rsidRPr="004151C7">
        <w:rPr>
          <w:rFonts w:ascii="Helvetica" w:hAnsi="Helvetica" w:cs="Helvetica"/>
          <w:b/>
          <w:color w:val="222222"/>
          <w:shd w:val="clear" w:color="auto" w:fill="FFFFFF"/>
        </w:rPr>
        <w:t>https://ase.zoom.us/j/86878847323?pwd=aUYraEpTaUxOVGVwRlBaVkJ6dVNKZz09</w:t>
      </w:r>
    </w:p>
    <w:p w14:paraId="4273FF96" w14:textId="77777777" w:rsidR="004151C7" w:rsidRPr="004151C7" w:rsidRDefault="004151C7" w:rsidP="004151C7">
      <w:pPr>
        <w:shd w:val="clear" w:color="auto" w:fill="FFFFFF"/>
        <w:rPr>
          <w:rFonts w:ascii="Helvetica" w:hAnsi="Helvetica" w:cs="Helvetica"/>
          <w:color w:val="222222"/>
          <w:shd w:val="clear" w:color="auto" w:fill="FFFFFF"/>
        </w:rPr>
      </w:pPr>
      <w:r w:rsidRPr="004151C7">
        <w:rPr>
          <w:rFonts w:ascii="Helvetica" w:hAnsi="Helvetica" w:cs="Helvetica"/>
          <w:color w:val="222222"/>
          <w:shd w:val="clear" w:color="auto" w:fill="FFFFFF"/>
        </w:rPr>
        <w:t>Meeting ID: 868 7884 7323</w:t>
      </w:r>
    </w:p>
    <w:p w14:paraId="1B4B52C5" w14:textId="2E97C312" w:rsidR="00286F24" w:rsidRPr="004151C7" w:rsidRDefault="004151C7" w:rsidP="00286F24">
      <w:pPr>
        <w:shd w:val="clear" w:color="auto" w:fill="FFFFFF"/>
        <w:rPr>
          <w:rFonts w:ascii="Helvetica" w:hAnsi="Helvetica" w:cs="Helvetica"/>
          <w:color w:val="222222"/>
          <w:shd w:val="clear" w:color="auto" w:fill="FFFFFF"/>
        </w:rPr>
      </w:pPr>
      <w:r w:rsidRPr="004151C7">
        <w:rPr>
          <w:rFonts w:ascii="Helvetica" w:hAnsi="Helvetica" w:cs="Helvetica"/>
          <w:color w:val="222222"/>
          <w:shd w:val="clear" w:color="auto" w:fill="FFFFFF"/>
        </w:rPr>
        <w:t>Passcode: 506584</w:t>
      </w:r>
    </w:p>
    <w:p w14:paraId="018722D3" w14:textId="1C8BC7DF" w:rsidR="0030159F" w:rsidRPr="00AE3576" w:rsidRDefault="00286F24" w:rsidP="00286F2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30159F" w:rsidRPr="00AE3576">
        <w:rPr>
          <w:rFonts w:ascii="Times New Roman" w:hAnsi="Times New Roman" w:cs="Times New Roman"/>
          <w:sz w:val="24"/>
          <w:szCs w:val="24"/>
          <w:lang w:val="ro-RO"/>
        </w:rPr>
        <w:t>La ora 9</w:t>
      </w:r>
      <w:r w:rsidR="00987F73" w:rsidRPr="00AE3576">
        <w:rPr>
          <w:rFonts w:ascii="Times New Roman" w:hAnsi="Times New Roman" w:cs="Times New Roman"/>
          <w:sz w:val="24"/>
          <w:szCs w:val="24"/>
          <w:lang w:val="ro-RO"/>
        </w:rPr>
        <w:t>:</w:t>
      </w:r>
      <w:r w:rsidR="0030159F" w:rsidRPr="00AE3576">
        <w:rPr>
          <w:rFonts w:ascii="Times New Roman" w:hAnsi="Times New Roman" w:cs="Times New Roman"/>
          <w:sz w:val="24"/>
          <w:szCs w:val="24"/>
          <w:lang w:val="ro-RO"/>
        </w:rPr>
        <w:t>00 va fi deschis accesul pe platforma online.ase.ro în vederea participării la examen.</w:t>
      </w:r>
    </w:p>
    <w:p w14:paraId="384F99FF" w14:textId="3FB46696" w:rsidR="00C44735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Vă veți autentifica pe</w:t>
      </w:r>
      <w:r w:rsidRPr="00AE3576">
        <w:rPr>
          <w:rFonts w:ascii="Times New Roman" w:hAnsi="Times New Roman" w:cs="Times New Roman"/>
          <w:color w:val="0070C0"/>
          <w:sz w:val="24"/>
          <w:szCs w:val="24"/>
          <w:lang w:val="ro-RO"/>
        </w:rPr>
        <w:t xml:space="preserve"> </w:t>
      </w:r>
      <w:r w:rsidRPr="00AE3576">
        <w:rPr>
          <w:rStyle w:val="Hyperlink"/>
          <w:rFonts w:ascii="Times New Roman" w:hAnsi="Times New Roman" w:cs="Times New Roman"/>
          <w:color w:val="0070C0"/>
          <w:sz w:val="24"/>
          <w:szCs w:val="24"/>
          <w:lang w:val="ro-RO"/>
        </w:rPr>
        <w:t>https://online.ase.ro/login/index.php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utilizatorul (adresa de email) și parola de la înscriere.</w:t>
      </w:r>
    </w:p>
    <w:p w14:paraId="65170FE7" w14:textId="1F718F2A" w:rsidR="00663B83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4EED9AA0" wp14:editId="0983C6E2">
            <wp:extent cx="5943600" cy="184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D62D6" w14:textId="03DF24B8" w:rsidR="00837B47" w:rsidRPr="00AE3576" w:rsidRDefault="00663B83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După autentificare veți selecta cursul aferent limbii străine la care susțineți examenul (Englez</w:t>
      </w:r>
      <w:r w:rsidR="00837B47" w:rsidRPr="00AE3576">
        <w:rPr>
          <w:rFonts w:ascii="Times New Roman" w:hAnsi="Times New Roman" w:cs="Times New Roman"/>
          <w:sz w:val="24"/>
          <w:szCs w:val="24"/>
          <w:lang w:val="ro-RO"/>
        </w:rPr>
        <w:t>ă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, Franceză sau Engleză pentru studii juridice</w:t>
      </w:r>
      <w:r w:rsidR="00657363">
        <w:rPr>
          <w:rFonts w:ascii="Times New Roman" w:hAnsi="Times New Roman" w:cs="Times New Roman"/>
          <w:sz w:val="24"/>
          <w:szCs w:val="24"/>
          <w:lang w:val="ro-RO"/>
        </w:rPr>
        <w:t>/ Franceză pentru studii juridice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)</w:t>
      </w:r>
    </w:p>
    <w:p w14:paraId="5FA6ECEA" w14:textId="0269CFAE" w:rsidR="00837B47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drawing>
          <wp:inline distT="0" distB="0" distL="0" distR="0" wp14:anchorId="3050F80A" wp14:editId="2D486975">
            <wp:extent cx="5480332" cy="1219263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0332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130A" w14:textId="57CE5E45" w:rsidR="00663B83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Testul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întrebări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tip grilă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va fi disponibil 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în intervalul</w:t>
      </w:r>
      <w:r w:rsidR="00663B83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cu ora </w:t>
      </w:r>
      <w:r w:rsidR="00663B83" w:rsidRPr="004151C7">
        <w:rPr>
          <w:rFonts w:ascii="Times New Roman" w:hAnsi="Times New Roman" w:cs="Times New Roman"/>
          <w:b/>
          <w:sz w:val="24"/>
          <w:szCs w:val="24"/>
          <w:lang w:val="ro-RO"/>
        </w:rPr>
        <w:t>9:00</w:t>
      </w:r>
      <w:r w:rsidRPr="004151C7">
        <w:rPr>
          <w:rFonts w:ascii="Times New Roman" w:hAnsi="Times New Roman" w:cs="Times New Roman"/>
          <w:b/>
          <w:sz w:val="24"/>
          <w:szCs w:val="24"/>
          <w:lang w:val="ro-RO"/>
        </w:rPr>
        <w:t xml:space="preserve"> – 11:</w:t>
      </w:r>
      <w:r w:rsidR="004151C7" w:rsidRPr="004151C7">
        <w:rPr>
          <w:rFonts w:ascii="Times New Roman" w:hAnsi="Times New Roman" w:cs="Times New Roman"/>
          <w:b/>
          <w:sz w:val="24"/>
          <w:szCs w:val="24"/>
          <w:lang w:val="ro-RO"/>
        </w:rPr>
        <w:t>0</w:t>
      </w:r>
      <w:r w:rsidRPr="004151C7">
        <w:rPr>
          <w:rFonts w:ascii="Times New Roman" w:hAnsi="Times New Roman" w:cs="Times New Roman"/>
          <w:b/>
          <w:sz w:val="24"/>
          <w:szCs w:val="24"/>
          <w:lang w:val="ro-RO"/>
        </w:rPr>
        <w:t>0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2F100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737790"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Acesta va putea fi susținut o singură dată. </w:t>
      </w:r>
      <w:bookmarkStart w:id="0" w:name="_GoBack"/>
      <w:bookmarkEnd w:id="0"/>
    </w:p>
    <w:p w14:paraId="0D0DBD52" w14:textId="01C0D680" w:rsidR="00837B47" w:rsidRPr="00AE3576" w:rsidRDefault="00837B47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noProof/>
          <w:sz w:val="24"/>
          <w:szCs w:val="24"/>
          <w:lang w:val="ro-RO"/>
        </w:rPr>
        <w:lastRenderedPageBreak/>
        <w:drawing>
          <wp:inline distT="0" distB="0" distL="0" distR="0" wp14:anchorId="5DF19CC1" wp14:editId="17A24F5E">
            <wp:extent cx="5943600" cy="16694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CAF6" w14:textId="1D7F6388" w:rsidR="00925594" w:rsidRPr="00AE3576" w:rsidRDefault="00737790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Vor fi 30 de întrebări cu 4 variante de răspuns. Întrebările au un singur răspuns corect.</w:t>
      </w:r>
    </w:p>
    <w:p w14:paraId="3B1A1F70" w14:textId="68BCDD64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noProof/>
          <w:lang w:val="ro-RO"/>
        </w:rPr>
        <w:drawing>
          <wp:inline distT="0" distB="0" distL="0" distR="0" wp14:anchorId="170BCC17" wp14:editId="4ED1FBFC">
            <wp:extent cx="6840855" cy="21901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64648" w14:textId="3B35346B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0328D10E" w14:textId="7B1BFF63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>Elementele cele mai importante din ecran:</w:t>
      </w:r>
    </w:p>
    <w:p w14:paraId="5EEF1D5A" w14:textId="7CB32F0B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1. Timpul disponibil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;</w:t>
      </w:r>
    </w:p>
    <w:p w14:paraId="1645FD6F" w14:textId="0120A6FF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2. Butonul </w:t>
      </w:r>
      <w:r w:rsidRPr="00AE357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ro-RO"/>
        </w:rPr>
        <w:t>Next page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care duce la întrebarea următoare (răspunsul este salvat automat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;</w:t>
      </w:r>
    </w:p>
    <w:p w14:paraId="161848D8" w14:textId="5CB32AA0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3. Butonul </w:t>
      </w:r>
      <w:r w:rsidRPr="00AE357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ro-RO"/>
        </w:rPr>
        <w:t>Previous pag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care duce la întrebarea anterioar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ă;</w:t>
      </w:r>
    </w:p>
    <w:p w14:paraId="3CAF3ED1" w14:textId="6077197C" w:rsidR="00AE3576" w:rsidRPr="00AE3576" w:rsidRDefault="00AE3576" w:rsidP="00AE357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</w:pP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4. Lista de întrebări din test (cel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la care nu s-a dat încă un răspuns sunt marcate prin</w:t>
      </w:r>
      <w:r w:rsidRPr="00AE3576"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 xml:space="preserve"> sunt chenare goale)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ro-RO"/>
        </w:rPr>
        <w:t>.</w:t>
      </w:r>
    </w:p>
    <w:p w14:paraId="7C217831" w14:textId="77777777" w:rsidR="00AE3576" w:rsidRPr="00AE3576" w:rsidRDefault="00AE3576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3D23795D" w14:textId="71BDC6F7" w:rsidR="0030159F" w:rsidRPr="00AE3576" w:rsidRDefault="0030159F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AE3576">
        <w:rPr>
          <w:rFonts w:ascii="Times New Roman" w:hAnsi="Times New Roman" w:cs="Times New Roman"/>
          <w:sz w:val="24"/>
          <w:szCs w:val="24"/>
          <w:lang w:val="ro-RO"/>
        </w:rPr>
        <w:t xml:space="preserve">Eventualele probleme vor fi semnalate prin intermediul platformei </w:t>
      </w:r>
      <w:r w:rsidR="00BF29D1" w:rsidRPr="00AE3576">
        <w:rPr>
          <w:rFonts w:ascii="Times New Roman" w:hAnsi="Times New Roman" w:cs="Times New Roman"/>
          <w:sz w:val="24"/>
          <w:szCs w:val="24"/>
          <w:lang w:val="ro-RO"/>
        </w:rPr>
        <w:t>Z</w:t>
      </w:r>
      <w:r w:rsidRPr="00AE3576">
        <w:rPr>
          <w:rFonts w:ascii="Times New Roman" w:hAnsi="Times New Roman" w:cs="Times New Roman"/>
          <w:sz w:val="24"/>
          <w:szCs w:val="24"/>
          <w:lang w:val="ro-RO"/>
        </w:rPr>
        <w:t>oom</w:t>
      </w:r>
      <w:r w:rsidR="00526DCE">
        <w:rPr>
          <w:rFonts w:ascii="Times New Roman" w:hAnsi="Times New Roman" w:cs="Times New Roman"/>
          <w:sz w:val="24"/>
          <w:szCs w:val="24"/>
          <w:lang w:val="ro-RO"/>
        </w:rPr>
        <w:t xml:space="preserve"> în timpul examenului, nu după acesta.</w:t>
      </w:r>
    </w:p>
    <w:p w14:paraId="14F3B410" w14:textId="77777777" w:rsidR="0030159F" w:rsidRPr="00AE3576" w:rsidRDefault="0030159F">
      <w:pPr>
        <w:rPr>
          <w:lang w:val="ro-RO"/>
        </w:rPr>
      </w:pPr>
    </w:p>
    <w:sectPr w:rsidR="0030159F" w:rsidRPr="00AE3576" w:rsidSect="00925594">
      <w:pgSz w:w="11907" w:h="16840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sjQyMDc3NbcwMzNV0lEKTi0uzszPAykwrgUAf0/FOiwAAAA="/>
  </w:docVars>
  <w:rsids>
    <w:rsidRoot w:val="0030159F"/>
    <w:rsid w:val="00286F24"/>
    <w:rsid w:val="002F1000"/>
    <w:rsid w:val="0030159F"/>
    <w:rsid w:val="003A05F0"/>
    <w:rsid w:val="004151C7"/>
    <w:rsid w:val="00476FC3"/>
    <w:rsid w:val="004F6E3D"/>
    <w:rsid w:val="00526DCE"/>
    <w:rsid w:val="005F6039"/>
    <w:rsid w:val="00657363"/>
    <w:rsid w:val="00663B83"/>
    <w:rsid w:val="006E1DAC"/>
    <w:rsid w:val="00737790"/>
    <w:rsid w:val="007D4CD7"/>
    <w:rsid w:val="00837B47"/>
    <w:rsid w:val="0088129B"/>
    <w:rsid w:val="00925594"/>
    <w:rsid w:val="00987F73"/>
    <w:rsid w:val="00A27FB3"/>
    <w:rsid w:val="00AE3576"/>
    <w:rsid w:val="00BF29D1"/>
    <w:rsid w:val="00C44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905EA"/>
  <w15:chartTrackingRefBased/>
  <w15:docId w15:val="{3E5CD328-95C8-4EE5-B9A4-30628495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159F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30159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573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76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4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3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 Roman</dc:creator>
  <cp:keywords/>
  <dc:description/>
  <cp:lastModifiedBy>Administrator</cp:lastModifiedBy>
  <cp:revision>10</cp:revision>
  <dcterms:created xsi:type="dcterms:W3CDTF">2021-07-16T11:24:00Z</dcterms:created>
  <dcterms:modified xsi:type="dcterms:W3CDTF">2023-09-08T07:42:00Z</dcterms:modified>
</cp:coreProperties>
</file>